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Environmental Engineer position at [Company Name] in the United States Houston. As a dedicated environmental professional with a passion for sustainable solutions and a proven track record of addressing complex environmental challenges, I am excited about the opportunity to contribute to your mission of protecting natural resources and promoting ecological resilience in one of the most dynamic cities in Texas. Houston’s unique blend of industrial innovation, urban growth, and environmental stewardship aligns perfectly with my career goals and expertise as an Environmental Engineer.</w:t>
      </w:r>
    </w:p>
    <w:p>
      <w:pPr>
        <w:pStyle w:val="BodyText"/>
      </w:pPr>
      <w:r>
        <w:t xml:space="preserve">With [X years] of experience in environmental engineering, I have developed a comprehensive understanding of regulatory frameworks, pollution control strategies, and sustainable design principles that are critical to addressing the challenges faced by urban centers like Houston. My work has focused on mitigating environmental impacts from industrial activities, improving water quality systems, and advancing renewable energy initiatives. For example, during my tenure at [Previous Company/Organization], I led a team in designing a wastewater treatment system that reduced contaminants by 40% while optimizing energy efficiency—a project that directly supported Houston’s broader goals of enhancing its infrastructure resilience against climate-related risks.</w:t>
      </w:r>
    </w:p>
    <w:p>
      <w:pPr>
        <w:pStyle w:val="BodyText"/>
      </w:pPr>
      <w:r>
        <w:t xml:space="preserve">What draws me to Houston is its position as a global hub for energy, technology, and commerce, which presents both opportunities and challenges for environmental engineers. The city’s rapid development necessitates innovative solutions to balance economic growth with ecological preservation. As an Environmental Engineer in the United States Houston, I am eager to apply my technical expertise in areas such as air quality monitoring, hazardous waste management, and environmental impact assessments to support your projects. My experience with EPA regulations and compliance frameworks ensures that I can navigate the complex regulatory landscape while delivering cost-effective and environmentally responsible outcomes.</w:t>
      </w:r>
    </w:p>
    <w:p>
      <w:pPr>
        <w:pStyle w:val="BodyText"/>
      </w:pPr>
      <w:r>
        <w:t xml:space="preserve">One of my core strengths is my ability to collaborate across disciplines to address multifaceted environmental issues. In Houston, where industries like oil and gas, manufacturing, and transportation intersect with diverse ecosystems, this skill is invaluable. For instance, I recently worked with a cross-functional team to develop a green infrastructure plan for a mixed-use development in the city. By integrating permeable pavements and rain gardens into the design, we reduced stormwater runoff by 30% while enhancing urban biodiversity—a project that exemplifies how engineering solutions can harmonize human activity with environmental health.</w:t>
      </w:r>
    </w:p>
    <w:p>
      <w:pPr>
        <w:pStyle w:val="BodyText"/>
      </w:pPr>
      <w:r>
        <w:t xml:space="preserve">My academic background in Environmental Engineering from [University Name] provided a strong foundation in both theoretical concepts and practical applications. I hold professional certifications such as the Professional Engineer (PE) license and the Leadership in Energy and Environmental Design (LEED) accreditation, which further reinforce my commitment to excellence in sustainable design. Additionally, I have actively participated in industry forums and workshops focused on Houston’s environmental priorities, including air quality improvements and coastal resilience strategies. These experiences have deepened my understanding of the unique challenges facing the United States Houston and the importance of tailoring solutions to local conditions.</w:t>
      </w:r>
    </w:p>
    <w:p>
      <w:pPr>
        <w:pStyle w:val="BodyText"/>
      </w:pPr>
      <w:r>
        <w:t xml:space="preserve">As an Environmental Engineer in the United States Houston, I am particularly drawn to [Company Name]’s reputation for innovation and community engagement. Your recent initiatives in renewable energy integration and environmental education programs resonate with my belief that engineering must serve both people and the planet. I am confident that my technical skills, combined with my passion for creating sustainable environments, will enable me to make meaningful contributions to your team. For example, I would be eager to collaborate on projects that leverage smart technologies to monitor air quality in industrial zones or develop carbon-neutral construction practices for new developments.</w:t>
      </w:r>
    </w:p>
    <w:p>
      <w:pPr>
        <w:pStyle w:val="BodyText"/>
      </w:pPr>
      <w:r>
        <w:t xml:space="preserve">I am also deeply committed to fostering environmental awareness within the Houston community. My volunteer work with local organizations focused on urban tree planting and water conservation has shown me the power of grassroots efforts in driving systemic change. I believe that as an Environmental Engineer, my role extends beyond technical solutions—it involves empowering stakeholders to adopt practices that safeguard their environment for future generations.</w:t>
      </w:r>
    </w:p>
    <w:p>
      <w:pPr>
        <w:pStyle w:val="BodyText"/>
      </w:pPr>
      <w:r>
        <w:t xml:space="preserve">In closing, I am enthusiastic about the possibility of joining [Company Name] as an Environmental Engineer in the United States Houston. My experience, certifications, and dedication to environmental sustainability align with your organization’s values and objectives. I would welcome the opportunity to discuss how my background and vision can contribute to your continued success. Thank you for considering my application, and I look forward to the possibility of contributing to [Company Name]’s impactful work in this vibrant city.</w:t>
      </w:r>
    </w:p>
    <w:p>
      <w:pPr>
        <w:pStyle w:val="BodyText"/>
      </w:pPr>
      <w:r>
        <w:t xml:space="preserve">Sincerely,</w:t>
      </w:r>
      <w:r>
        <w:br/>
      </w:r>
      <w:r>
        <w:t xml:space="preserve">[Your Full Name]</w:t>
      </w:r>
      <w:r>
        <w:br/>
      </w:r>
      <w:r>
        <w:t xml:space="preserve">[Your Contact Information]</w:t>
      </w:r>
      <w:r>
        <w:br/>
      </w:r>
      <w:r>
        <w:t xml:space="preserve">[LinkedIn Profile or Portfolio Link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3T12:50:51Z</dcterms:created>
  <dcterms:modified xsi:type="dcterms:W3CDTF">2026-07-23T12:50:51Z</dcterms:modified>
</cp:coreProperties>
</file>

<file path=docProps/custom.xml><?xml version="1.0" encoding="utf-8"?>
<Properties xmlns="http://schemas.openxmlformats.org/officeDocument/2006/custom-properties" xmlns:vt="http://schemas.openxmlformats.org/officeDocument/2006/docPropsVTypes"/>
</file>